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C4799F" w:rsidRDefault="00F70B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C4799F" w:rsidRDefault="00F70B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C4799F" w:rsidRDefault="00F70B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C4799F" w:rsidRDefault="00F70B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1E4CEE5" w14:textId="77777777" w:rsidR="005A4D39" w:rsidRDefault="00F70B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</w:t>
      </w:r>
    </w:p>
    <w:p w14:paraId="00000009" w14:textId="5A6A30CC" w:rsidR="00C4799F" w:rsidRDefault="005A4D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tate</w:t>
      </w:r>
      <w:r w:rsidR="00F70B4B">
        <w:t>/Province</w:t>
      </w:r>
    </w:p>
    <w:p w14:paraId="0000000A" w14:textId="19C4BD5C" w:rsidR="00C4799F" w:rsidRDefault="005A4D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</w:t>
      </w:r>
      <w:r w:rsidR="00F70B4B">
        <w:t>Postal Code</w:t>
      </w:r>
    </w:p>
    <w:p w14:paraId="0000000B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C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C4799F" w:rsidRDefault="00F70B4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 xml:space="preserve">RE: NOTICE OF BUYER'S DISPOSITION OF RIGHTFULLY REJECTED GOODS </w:t>
      </w:r>
    </w:p>
    <w:p w14:paraId="0000000E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0F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0" w14:textId="77777777" w:rsidR="00C4799F" w:rsidRDefault="00F70B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1" w14:textId="77777777" w:rsidR="00C4799F" w:rsidRDefault="00C4799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2" w14:textId="77777777" w:rsidR="00C4799F" w:rsidRDefault="00F70B4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In my letter [DATE], I requested from you instructions as to the disposal method to be used for the goods which you had delivered to me on [DATE] but which I had subsequently rejected. </w:t>
      </w:r>
    </w:p>
    <w:p w14:paraId="00000013" w14:textId="77777777" w:rsidR="00C4799F" w:rsidRDefault="00F70B4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 </w:t>
      </w:r>
    </w:p>
    <w:p w14:paraId="00000014" w14:textId="77777777" w:rsidR="00C4799F" w:rsidRDefault="00F70B4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Having received no communication from you, I am [STORING THE GOODS FOR YOUR ACCOUNT] or [RESHIPPING THEM TO YOU] or [RESELLING THEM FOR YOUR ACCOUNT]. </w:t>
      </w:r>
    </w:p>
    <w:p w14:paraId="00000015" w14:textId="77777777" w:rsidR="00C4799F" w:rsidRDefault="00C4799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6" w14:textId="77777777" w:rsidR="00C4799F" w:rsidRDefault="00F70B4B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Please understand that in the absence of your instructions I was obligated to act in this manner.</w:t>
      </w:r>
    </w:p>
    <w:p w14:paraId="00000017" w14:textId="77777777" w:rsidR="00C4799F" w:rsidRDefault="00C4799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8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9" w14:textId="77777777" w:rsidR="00C4799F" w:rsidRDefault="00F70B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A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B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D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C4799F" w:rsidRDefault="00F70B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1F" w14:textId="77777777" w:rsidR="00C4799F" w:rsidRDefault="00F70B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20" w14:textId="77777777" w:rsidR="00C4799F" w:rsidRDefault="00F70B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1" w14:textId="77777777" w:rsidR="00C4799F" w:rsidRDefault="00F70B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2" w14:textId="77777777" w:rsidR="00C4799F" w:rsidRDefault="00C479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sectPr w:rsidR="00C4799F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A0EEE" w14:textId="77777777" w:rsidR="00F70B4B" w:rsidRDefault="00F70B4B">
      <w:r>
        <w:separator/>
      </w:r>
    </w:p>
  </w:endnote>
  <w:endnote w:type="continuationSeparator" w:id="0">
    <w:p w14:paraId="6B18D999" w14:textId="77777777" w:rsidR="00F70B4B" w:rsidRDefault="00F70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4" w14:textId="77777777" w:rsidR="00C4799F" w:rsidRDefault="00F70B4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5" w14:textId="77777777" w:rsidR="00C4799F" w:rsidRDefault="00F70B4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6" w14:textId="77777777" w:rsidR="00C4799F" w:rsidRDefault="00F70B4B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7" w14:textId="77777777" w:rsidR="00C4799F" w:rsidRDefault="003A63C1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F70B4B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CA9F90" w14:textId="77777777" w:rsidR="00F70B4B" w:rsidRDefault="00F70B4B">
      <w:r>
        <w:separator/>
      </w:r>
    </w:p>
  </w:footnote>
  <w:footnote w:type="continuationSeparator" w:id="0">
    <w:p w14:paraId="02960902" w14:textId="77777777" w:rsidR="00F70B4B" w:rsidRDefault="00F70B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3" w14:textId="77777777" w:rsidR="00C4799F" w:rsidRDefault="00C4799F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zI0N7Q0NTc0tDRQ0lEKTi0uzszPAykwrAUAX6QstCwAAAA="/>
    <w:docVar w:name="Description" w:val="Use template to advise Buyer of Disposition of Rightfully Rejected Goods"/>
    <w:docVar w:name="Excerpt" w:val="n my letter [DATE], I requested from you instructions as to the disposal method to be used for the goods which you had delivered to me on [DATE] but which I had subsequently rejected."/>
    <w:docVar w:name="Tags" w:val="instruction, disposal, goods, delivered, rejected, storing, reshipping, reselling"/>
  </w:docVars>
  <w:rsids>
    <w:rsidRoot w:val="00C4799F"/>
    <w:rsid w:val="003A63C1"/>
    <w:rsid w:val="003F126B"/>
    <w:rsid w:val="005A4D39"/>
    <w:rsid w:val="00B12C8E"/>
    <w:rsid w:val="00C4799F"/>
    <w:rsid w:val="00DF446E"/>
    <w:rsid w:val="00F70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188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FD+7jRXzk08ogrl46WpqpS4Olw==">AMUW2mXxUh+4z19FyueJ9bKTLU652rEyBwcE/1zw2QA8KALvVXcUtrGtb4QmvUwd0IXqGHR1TuUrER0k0kRnnWpiqJ/nNkD/4rIY/SH2nqZyUByb9foyul9/1vkKw7CZy7miSX38Wzv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571</Characters>
  <Application>Microsoft Office Word</Application>
  <DocSecurity>0</DocSecurity>
  <Lines>3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8:10:00Z</dcterms:created>
  <dcterms:modified xsi:type="dcterms:W3CDTF">2019-10-21T19:15:00Z</dcterms:modified>
  <cp:category/>
</cp:coreProperties>
</file>